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77E9" w:rsidRDefault="00F10097" w:rsidP="00D70D02"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9641541" wp14:editId="3F90553A">
                <wp:simplePos x="0" y="0"/>
                <wp:positionH relativeFrom="column">
                  <wp:posOffset>-750571</wp:posOffset>
                </wp:positionH>
                <wp:positionV relativeFrom="page">
                  <wp:posOffset>-47625</wp:posOffset>
                </wp:positionV>
                <wp:extent cx="7858125" cy="10089515"/>
                <wp:effectExtent l="0" t="0" r="9525" b="6985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8125" cy="1008951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6C1F8" id="Rectangle 2" o:spid="_x0000_s1026" alt="colored rectangle" style="position:absolute;margin-left:-59.1pt;margin-top:-3.75pt;width:618.75pt;height:794.4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" fillcolor="#34aba2 [3206]" stroked="f" strokeweight="2pt">
                <w10:wrap anchory="page"/>
              </v:rect>
            </w:pict>
          </mc:Fallback>
        </mc:AlternateContent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2E81C4ED" wp14:editId="436C7204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D077E9" w:rsidRPr="00D86945" w:rsidRDefault="00F10097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CSD+ USER GUID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E81C4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:rsidR="00D077E9" w:rsidRPr="00D86945" w:rsidRDefault="00F10097" w:rsidP="00D077E9">
                            <w:pPr>
                              <w:pStyle w:val="Title"/>
                              <w:spacing w:after="0"/>
                            </w:pPr>
                            <w:r>
                              <w:t>CSD+ USER GUID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:rsidR="00D077E9" w:rsidRDefault="00D077E9" w:rsidP="00D077E9">
            <w:r>
              <w:rPr>
                <w:noProof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325EECF4" wp14:editId="7EB51CE3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9D0588E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>
            <w:pPr>
              <w:rPr>
                <w:noProof/>
              </w:rPr>
            </w:pPr>
          </w:p>
        </w:tc>
      </w:tr>
      <w:tr w:rsidR="00D077E9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:rsidR="00D077E9" w:rsidRDefault="00D077E9" w:rsidP="00D077E9"/>
          <w:p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  <w:lang w:val="en-AU" w:eastAsia="en-AU"/>
              </w:rPr>
              <mc:AlternateContent>
                <mc:Choice Requires="wps">
                  <w:drawing>
                    <wp:inline distT="0" distB="0" distL="0" distR="0" wp14:anchorId="05221EEA" wp14:editId="0908A099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F3E560A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:rsidR="00D077E9" w:rsidRDefault="002C7D98" w:rsidP="00D077E9">
            <w:sdt>
              <w:sdtPr>
                <w:id w:val="-1740469667"/>
                <w:placeholder>
                  <w:docPart w:val="185F6A3C1C0E4AD29A8244760C2B6C97"/>
                </w:placeholder>
                <w15:appearance w15:val="hidden"/>
              </w:sdtPr>
              <w:sdtEndPr/>
              <w:sdtContent>
                <w:r w:rsidR="00F10097">
                  <w:t>Civica Education</w:t>
                </w:r>
              </w:sdtContent>
            </w:sdt>
          </w:p>
          <w:p w:rsidR="00D077E9" w:rsidRDefault="00D077E9" w:rsidP="00D077E9">
            <w:r w:rsidRPr="00B231E5">
              <w:t>Authored by:</w:t>
            </w:r>
            <w:r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6D15C4255D4144AC8E36EA693E8B57D7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F10097">
                  <w:t>Timothy Osmond</w:t>
                </w:r>
              </w:sdtContent>
            </w:sdt>
          </w:p>
          <w:p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:rsidR="00D077E9" w:rsidRDefault="00D077E9">
      <w:pPr>
        <w:spacing w:after="200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F225A27" wp14:editId="03E959F8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BA38BD5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p w:rsidR="00D077E9" w:rsidRDefault="00F10097" w:rsidP="00D077E9">
      <w:pPr>
        <w:pStyle w:val="Heading1"/>
      </w:pPr>
      <w:r>
        <w:lastRenderedPageBreak/>
        <w:t>Change log</w:t>
      </w:r>
    </w:p>
    <w:tbl>
      <w:tblPr>
        <w:tblW w:w="9999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9"/>
      </w:tblGrid>
      <w:tr w:rsidR="00D077E9" w:rsidTr="00DF027C">
        <w:trPr>
          <w:trHeight w:val="3546"/>
        </w:trPr>
        <w:tc>
          <w:tcPr>
            <w:tcW w:w="9999" w:type="dxa"/>
          </w:tcPr>
          <w:p w:rsidR="00DF027C" w:rsidRDefault="00F10097" w:rsidP="00F10097">
            <w:pPr>
              <w:pStyle w:val="Content"/>
              <w:ind w:left="720"/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>
              <w:t xml:space="preserve">Version </w:t>
            </w: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0.1.2</w:t>
            </w:r>
          </w:p>
          <w:p w:rsidR="00F10097" w:rsidRDefault="00F10097" w:rsidP="00F10097">
            <w:pPr>
              <w:pStyle w:val="Content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</w:pPr>
            <w:r>
              <w:rPr>
                <w:rFonts w:ascii="Helvetica" w:hAnsi="Helvetica" w:cs="Helvetica"/>
                <w:sz w:val="20"/>
                <w:szCs w:val="20"/>
                <w:shd w:val="clear" w:color="auto" w:fill="FFFFFF"/>
              </w:rPr>
              <w:t>Added Problem record searching functionality</w:t>
            </w:r>
          </w:p>
          <w:p w:rsidR="00F10097" w:rsidRDefault="00F10097" w:rsidP="00F10097">
            <w:pPr>
              <w:pStyle w:val="Content"/>
              <w:ind w:left="720"/>
            </w:pPr>
          </w:p>
        </w:tc>
      </w:tr>
      <w:tr w:rsidR="00DF027C" w:rsidTr="00DF027C">
        <w:trPr>
          <w:trHeight w:val="5931"/>
        </w:trPr>
        <w:tc>
          <w:tcPr>
            <w:tcW w:w="9999" w:type="dxa"/>
          </w:tcPr>
          <w:p w:rsidR="00DF027C" w:rsidRDefault="00DF027C" w:rsidP="00DF027C">
            <w:pPr>
              <w:pStyle w:val="Content"/>
              <w:rPr>
                <w:i/>
                <w:sz w:val="36"/>
              </w:rPr>
            </w:pPr>
          </w:p>
        </w:tc>
      </w:tr>
    </w:tbl>
    <w:p w:rsidR="0087605E" w:rsidRDefault="0087605E" w:rsidP="00DF027C"/>
    <w:p w:rsidR="00F10097" w:rsidRDefault="00F10097" w:rsidP="00DF027C"/>
    <w:p w:rsidR="00F10097" w:rsidRDefault="00F10097" w:rsidP="00DF027C"/>
    <w:p w:rsidR="00F10097" w:rsidRDefault="00F10097" w:rsidP="00DF027C"/>
    <w:p w:rsidR="00F10097" w:rsidRDefault="00F10097" w:rsidP="00DF027C"/>
    <w:p w:rsidR="00F10097" w:rsidRDefault="00F10097" w:rsidP="00DF027C"/>
    <w:p w:rsidR="00F10097" w:rsidRDefault="00F10097" w:rsidP="00DF027C"/>
    <w:p w:rsidR="000F1288" w:rsidRDefault="000F1288" w:rsidP="000F1288">
      <w:pPr>
        <w:pStyle w:val="EmphasisText"/>
      </w:pPr>
      <w:r>
        <w:lastRenderedPageBreak/>
        <w:t>Link:</w:t>
      </w:r>
    </w:p>
    <w:p w:rsidR="000F1288" w:rsidRPr="000F1288" w:rsidRDefault="000F1288" w:rsidP="000F1288">
      <w:pPr>
        <w:pStyle w:val="Content"/>
        <w:rPr>
          <w:sz w:val="24"/>
        </w:rPr>
      </w:pPr>
      <w:hyperlink r:id="rId9" w:history="1">
        <w:r w:rsidRPr="00464EA2">
          <w:rPr>
            <w:rStyle w:val="Hyperlink"/>
            <w:sz w:val="24"/>
          </w:rPr>
          <w:t>https://chrome.google.com/webstore/detail/csd%20/eonpodbodehkmmppfcjifeepjeknhlbl?hl=en-GB&amp;authuser=0</w:t>
        </w:r>
      </w:hyperlink>
    </w:p>
    <w:p w:rsidR="00F10097" w:rsidRDefault="00F10097" w:rsidP="00F10097">
      <w:pPr>
        <w:pStyle w:val="Heading1"/>
      </w:pPr>
      <w:r>
        <w:t>Stored replies</w:t>
      </w:r>
    </w:p>
    <w:p w:rsidR="00F10097" w:rsidRDefault="00F10097" w:rsidP="00F10097">
      <w:pPr>
        <w:pStyle w:val="Content"/>
      </w:pPr>
      <w:r>
        <w:t>Stored replies scrapes the CSD’s DOM to prepo</w:t>
      </w:r>
      <w:bookmarkStart w:id="0" w:name="_GoBack"/>
      <w:bookmarkEnd w:id="0"/>
      <w:r>
        <w:t xml:space="preserve">pulate messages anywhere in the system. </w:t>
      </w:r>
    </w:p>
    <w:p w:rsidR="00F10097" w:rsidRDefault="00F10097" w:rsidP="00F10097">
      <w:pPr>
        <w:pStyle w:val="Content"/>
      </w:pPr>
    </w:p>
    <w:p w:rsidR="00F10097" w:rsidRDefault="00F10097" w:rsidP="00F10097">
      <w:pPr>
        <w:pStyle w:val="Content"/>
        <w:ind w:left="1440"/>
      </w:pPr>
      <w:r w:rsidRPr="00F10097"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1270</wp:posOffset>
            </wp:positionV>
            <wp:extent cx="1485900" cy="45339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urrently there are 5 messages prepopulated in the system, but it has been written modularly </w:t>
      </w:r>
      <w:r w:rsidR="000F1288">
        <w:t xml:space="preserve">so </w:t>
      </w:r>
      <w:r>
        <w:t xml:space="preserve">adding new buttons and replies </w:t>
      </w:r>
      <w:r w:rsidR="000F1288">
        <w:t>takes minutes.</w:t>
      </w:r>
    </w:p>
    <w:p w:rsidR="00F10097" w:rsidRDefault="00F10097" w:rsidP="00F10097">
      <w:pPr>
        <w:pStyle w:val="Content"/>
        <w:ind w:left="1440"/>
      </w:pPr>
    </w:p>
    <w:p w:rsidR="00477AF4" w:rsidRDefault="00F10097" w:rsidP="00F10097">
      <w:pPr>
        <w:pStyle w:val="Content"/>
        <w:ind w:left="1440"/>
      </w:pPr>
      <w:r>
        <w:t xml:space="preserve">To use these replies click the button and this will copy the message to your clipboard to then paste into the </w:t>
      </w:r>
      <w:r w:rsidR="00477AF4">
        <w:t>message window.</w:t>
      </w:r>
      <w:r>
        <w:t xml:space="preserve"> </w:t>
      </w:r>
      <w:r w:rsidR="00C64A96">
        <w:t>Be warned this will clear your clipboard and replace it with the generated message.</w:t>
      </w:r>
    </w:p>
    <w:p w:rsidR="00477AF4" w:rsidRDefault="00477AF4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C64A96" w:rsidRDefault="00C64A96" w:rsidP="00477AF4">
      <w:pPr>
        <w:pStyle w:val="Content"/>
      </w:pPr>
    </w:p>
    <w:p w:rsidR="00477AF4" w:rsidRDefault="00477AF4" w:rsidP="00C64A96">
      <w:pPr>
        <w:pStyle w:val="EmphasisText"/>
      </w:pPr>
    </w:p>
    <w:p w:rsidR="00C64A96" w:rsidRDefault="00C64A96" w:rsidP="00C64A96">
      <w:pPr>
        <w:pStyle w:val="EmphasisText"/>
      </w:pPr>
    </w:p>
    <w:p w:rsidR="00C64A96" w:rsidRDefault="00C64A96" w:rsidP="00C64A96">
      <w:pPr>
        <w:pStyle w:val="EmphasisText"/>
      </w:pPr>
    </w:p>
    <w:p w:rsidR="00C64A96" w:rsidRDefault="00C64A96" w:rsidP="00C64A96">
      <w:pPr>
        <w:pStyle w:val="EmphasisText"/>
      </w:pPr>
    </w:p>
    <w:p w:rsidR="00C64A96" w:rsidRDefault="00C64A96" w:rsidP="00C64A96">
      <w:pPr>
        <w:pStyle w:val="EmphasisText"/>
      </w:pPr>
    </w:p>
    <w:p w:rsidR="00C64A96" w:rsidRDefault="00C64A96" w:rsidP="00C64A96">
      <w:pPr>
        <w:pStyle w:val="EmphasisText"/>
      </w:pPr>
    </w:p>
    <w:p w:rsidR="00C64A96" w:rsidRDefault="00C64A96" w:rsidP="00C64A96">
      <w:pPr>
        <w:pStyle w:val="EmphasisText"/>
      </w:pPr>
    </w:p>
    <w:p w:rsidR="00C64A96" w:rsidRDefault="00C64A96" w:rsidP="00C64A96">
      <w:pPr>
        <w:pStyle w:val="Heading1"/>
      </w:pPr>
      <w:r>
        <w:lastRenderedPageBreak/>
        <w:t>Searching</w:t>
      </w:r>
    </w:p>
    <w:p w:rsidR="00C64A96" w:rsidRDefault="00C64A96" w:rsidP="00C64A96">
      <w:pPr>
        <w:pStyle w:val="Content"/>
      </w:pPr>
      <w:r>
        <w:t>Searching with CSD+ is made a lot easier now that you don’t have to navigate the CSD to search for an open ticket or problem record.</w:t>
      </w:r>
    </w:p>
    <w:p w:rsidR="00C64A96" w:rsidRDefault="00C64A96" w:rsidP="00C64A96">
      <w:pPr>
        <w:pStyle w:val="Content"/>
      </w:pPr>
    </w:p>
    <w:p w:rsidR="00C64A96" w:rsidRDefault="00C64A96" w:rsidP="00C64A96">
      <w:pPr>
        <w:pStyle w:val="Content"/>
      </w:pPr>
      <w:r w:rsidRPr="00C64A96">
        <w:rPr>
          <w:rStyle w:val="EmphasisTextChar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1270</wp:posOffset>
            </wp:positionV>
            <wp:extent cx="1495634" cy="2057687"/>
            <wp:effectExtent l="0" t="0" r="9525" b="0"/>
            <wp:wrapTight wrapText="bothSides">
              <wp:wrapPolygon edited="0">
                <wp:start x="0" y="0"/>
                <wp:lineTo x="0" y="21400"/>
                <wp:lineTo x="21462" y="21400"/>
                <wp:lineTo x="2146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634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64A96">
        <w:rPr>
          <w:rStyle w:val="EmphasisTextChar"/>
        </w:rPr>
        <w:t>Search Tickets</w:t>
      </w:r>
      <w:r>
        <w:t>:</w:t>
      </w:r>
    </w:p>
    <w:p w:rsidR="00C64A96" w:rsidRDefault="00C64A96" w:rsidP="00C64A96">
      <w:pPr>
        <w:pStyle w:val="Content"/>
        <w:ind w:left="2880"/>
      </w:pPr>
      <w:r>
        <w:t>Type the ticket number of any active ticket and it will find    that ticket.</w:t>
      </w:r>
    </w:p>
    <w:p w:rsidR="00C64A96" w:rsidRDefault="00C64A96" w:rsidP="00C64A96">
      <w:pPr>
        <w:pStyle w:val="Content"/>
        <w:ind w:left="2880"/>
      </w:pPr>
    </w:p>
    <w:p w:rsidR="00C64A96" w:rsidRDefault="00C64A96" w:rsidP="00C64A96">
      <w:r>
        <w:t>Search PR by Description:</w:t>
      </w:r>
    </w:p>
    <w:p w:rsidR="00C64A96" w:rsidRDefault="00C64A96" w:rsidP="00C64A96">
      <w:pPr>
        <w:pStyle w:val="Content"/>
        <w:ind w:left="2880"/>
      </w:pPr>
      <w:r w:rsidRPr="00C64A96"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1802130</wp:posOffset>
            </wp:positionH>
            <wp:positionV relativeFrom="paragraph">
              <wp:posOffset>647065</wp:posOffset>
            </wp:positionV>
            <wp:extent cx="4324985" cy="1887220"/>
            <wp:effectExtent l="0" t="0" r="0" b="0"/>
            <wp:wrapTight wrapText="bothSides">
              <wp:wrapPolygon edited="0">
                <wp:start x="0" y="0"/>
                <wp:lineTo x="0" y="21367"/>
                <wp:lineTo x="21502" y="21367"/>
                <wp:lineTo x="21502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985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feature will search the description of any problem record in the system.</w:t>
      </w: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C64A96">
      <w:pPr>
        <w:pStyle w:val="Content"/>
        <w:ind w:left="2880"/>
      </w:pPr>
    </w:p>
    <w:p w:rsidR="00C64A96" w:rsidRDefault="00C64A96" w:rsidP="000F1288">
      <w:pPr>
        <w:pStyle w:val="Content"/>
      </w:pPr>
    </w:p>
    <w:p w:rsidR="000F1288" w:rsidRDefault="00C64A96" w:rsidP="00C64A96">
      <w:pPr>
        <w:pStyle w:val="Heading1"/>
      </w:pPr>
      <w:r>
        <w:lastRenderedPageBreak/>
        <w:t>Quality of life changes</w:t>
      </w:r>
    </w:p>
    <w:p w:rsidR="00C64A96" w:rsidRDefault="00C64A96" w:rsidP="000F1288">
      <w:pPr>
        <w:pStyle w:val="Content"/>
        <w:numPr>
          <w:ilvl w:val="0"/>
          <w:numId w:val="2"/>
        </w:numPr>
      </w:pPr>
      <w:r>
        <w:t>Several windows in the CSD have had their height increased for better readability.</w:t>
      </w:r>
    </w:p>
    <w:p w:rsidR="000F1288" w:rsidRDefault="00C64A96" w:rsidP="000F1288">
      <w:pPr>
        <w:pStyle w:val="Content"/>
        <w:numPr>
          <w:ilvl w:val="0"/>
          <w:numId w:val="2"/>
        </w:numPr>
      </w:pPr>
      <w:r>
        <w:t>Curves have been removed from the CSD.</w:t>
      </w:r>
    </w:p>
    <w:p w:rsidR="00C64A96" w:rsidRDefault="000F1288" w:rsidP="000F1288">
      <w:pPr>
        <w:pStyle w:val="Content"/>
        <w:numPr>
          <w:ilvl w:val="0"/>
          <w:numId w:val="2"/>
        </w:numPr>
      </w:pPr>
      <w:r>
        <w:t>Load time</w:t>
      </w:r>
      <w:r w:rsidR="00C64A96">
        <w:t xml:space="preserve"> has been added </w:t>
      </w:r>
      <w:r>
        <w:t>to all windows to better illustrate slowness issues.</w:t>
      </w:r>
    </w:p>
    <w:p w:rsidR="000F1288" w:rsidRDefault="00C64A96" w:rsidP="000F1288">
      <w:pPr>
        <w:pStyle w:val="Content"/>
        <w:ind w:left="720" w:firstLine="720"/>
      </w:pPr>
      <w:r w:rsidRPr="00C64A96">
        <w:drawing>
          <wp:inline distT="0" distB="0" distL="0" distR="0">
            <wp:extent cx="3124200" cy="5048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288" w:rsidRDefault="000F1288" w:rsidP="000F1288">
      <w:pPr>
        <w:pStyle w:val="Content"/>
        <w:numPr>
          <w:ilvl w:val="0"/>
          <w:numId w:val="7"/>
        </w:numPr>
      </w:pPr>
      <w:r>
        <w:t>Tab titles have been changed to [Ticket Number] – [Organization]</w:t>
      </w:r>
      <w:r w:rsidRPr="000F1288">
        <w:drawing>
          <wp:inline distT="0" distB="0" distL="0" distR="0" wp14:anchorId="54B3841C" wp14:editId="7E7E5879">
            <wp:extent cx="2372056" cy="40010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1288" w:rsidRDefault="000F1288" w:rsidP="000F1288">
      <w:pPr>
        <w:pStyle w:val="Content"/>
        <w:numPr>
          <w:ilvl w:val="0"/>
          <w:numId w:val="7"/>
        </w:numPr>
      </w:pPr>
      <w:r>
        <w:t>Various Minor CSS fixes</w:t>
      </w:r>
    </w:p>
    <w:p w:rsidR="000F1288" w:rsidRDefault="000F1288" w:rsidP="000F1288">
      <w:pPr>
        <w:pStyle w:val="EmphasisText"/>
      </w:pPr>
    </w:p>
    <w:sectPr w:rsidR="000F1288" w:rsidSect="00DF027C">
      <w:headerReference w:type="default" r:id="rId15"/>
      <w:footerReference w:type="default" r:id="rId16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7D98" w:rsidRDefault="002C7D98">
      <w:r>
        <w:separator/>
      </w:r>
    </w:p>
    <w:p w:rsidR="002C7D98" w:rsidRDefault="002C7D98"/>
  </w:endnote>
  <w:endnote w:type="continuationSeparator" w:id="0">
    <w:p w:rsidR="002C7D98" w:rsidRDefault="002C7D98">
      <w:r>
        <w:continuationSeparator/>
      </w:r>
    </w:p>
    <w:p w:rsidR="002C7D98" w:rsidRDefault="002C7D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128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7D98" w:rsidRDefault="002C7D98">
      <w:r>
        <w:separator/>
      </w:r>
    </w:p>
    <w:p w:rsidR="002C7D98" w:rsidRDefault="002C7D98"/>
  </w:footnote>
  <w:footnote w:type="continuationSeparator" w:id="0">
    <w:p w:rsidR="002C7D98" w:rsidRDefault="002C7D98">
      <w:r>
        <w:continuationSeparator/>
      </w:r>
    </w:p>
    <w:p w:rsidR="002C7D98" w:rsidRDefault="002C7D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:rsidR="00D077E9" w:rsidRDefault="00D077E9">
          <w:pPr>
            <w:pStyle w:val="Header"/>
          </w:pPr>
        </w:p>
      </w:tc>
    </w:tr>
  </w:tbl>
  <w:p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41445"/>
    <w:multiLevelType w:val="hybridMultilevel"/>
    <w:tmpl w:val="BEF68550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694457"/>
    <w:multiLevelType w:val="hybridMultilevel"/>
    <w:tmpl w:val="1A92CE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A5754C0"/>
    <w:multiLevelType w:val="hybridMultilevel"/>
    <w:tmpl w:val="511AEC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0145359"/>
    <w:multiLevelType w:val="hybridMultilevel"/>
    <w:tmpl w:val="9788E174"/>
    <w:lvl w:ilvl="0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52413DE7"/>
    <w:multiLevelType w:val="hybridMultilevel"/>
    <w:tmpl w:val="1AA6BBF2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7BC71A2"/>
    <w:multiLevelType w:val="hybridMultilevel"/>
    <w:tmpl w:val="4C524D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B85473"/>
    <w:multiLevelType w:val="hybridMultilevel"/>
    <w:tmpl w:val="A3B28F0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s7CwMDSwsDAyMDBQ0lEKTi0uzszPAykwrAUAsT0GAiwAAAA="/>
  </w:docVars>
  <w:rsids>
    <w:rsidRoot w:val="00F10097"/>
    <w:rsid w:val="0002482E"/>
    <w:rsid w:val="00050324"/>
    <w:rsid w:val="000A0150"/>
    <w:rsid w:val="000E63C9"/>
    <w:rsid w:val="000F1288"/>
    <w:rsid w:val="00130E9D"/>
    <w:rsid w:val="00150A6D"/>
    <w:rsid w:val="00185B35"/>
    <w:rsid w:val="001F2BC8"/>
    <w:rsid w:val="001F5F6B"/>
    <w:rsid w:val="00243EBC"/>
    <w:rsid w:val="00246A35"/>
    <w:rsid w:val="00284348"/>
    <w:rsid w:val="002C7D98"/>
    <w:rsid w:val="002F51F5"/>
    <w:rsid w:val="00312137"/>
    <w:rsid w:val="00330359"/>
    <w:rsid w:val="0033762F"/>
    <w:rsid w:val="00366C7E"/>
    <w:rsid w:val="00384EA3"/>
    <w:rsid w:val="003A39A1"/>
    <w:rsid w:val="003C2191"/>
    <w:rsid w:val="003D3863"/>
    <w:rsid w:val="004110DE"/>
    <w:rsid w:val="0044085A"/>
    <w:rsid w:val="00477AF4"/>
    <w:rsid w:val="004B21A5"/>
    <w:rsid w:val="005037F0"/>
    <w:rsid w:val="00516A86"/>
    <w:rsid w:val="005275F6"/>
    <w:rsid w:val="00572102"/>
    <w:rsid w:val="005F1BB0"/>
    <w:rsid w:val="00656C4D"/>
    <w:rsid w:val="006E5716"/>
    <w:rsid w:val="007302B3"/>
    <w:rsid w:val="00730733"/>
    <w:rsid w:val="00730E3A"/>
    <w:rsid w:val="00736AAF"/>
    <w:rsid w:val="00765B2A"/>
    <w:rsid w:val="00783A34"/>
    <w:rsid w:val="007C6B52"/>
    <w:rsid w:val="007D16C5"/>
    <w:rsid w:val="00862FE4"/>
    <w:rsid w:val="0086389A"/>
    <w:rsid w:val="0087605E"/>
    <w:rsid w:val="008B1FEE"/>
    <w:rsid w:val="00903C32"/>
    <w:rsid w:val="00916B16"/>
    <w:rsid w:val="009173B9"/>
    <w:rsid w:val="0093335D"/>
    <w:rsid w:val="0093613E"/>
    <w:rsid w:val="00943026"/>
    <w:rsid w:val="00966B81"/>
    <w:rsid w:val="009C7720"/>
    <w:rsid w:val="00A23AFA"/>
    <w:rsid w:val="00A31B3E"/>
    <w:rsid w:val="00A532F3"/>
    <w:rsid w:val="00A8489E"/>
    <w:rsid w:val="00AC29F3"/>
    <w:rsid w:val="00B231E5"/>
    <w:rsid w:val="00C02B87"/>
    <w:rsid w:val="00C4086D"/>
    <w:rsid w:val="00C64A96"/>
    <w:rsid w:val="00CA1896"/>
    <w:rsid w:val="00CB5B28"/>
    <w:rsid w:val="00CF5371"/>
    <w:rsid w:val="00D0323A"/>
    <w:rsid w:val="00D0559F"/>
    <w:rsid w:val="00D077E9"/>
    <w:rsid w:val="00D42CB7"/>
    <w:rsid w:val="00D5413D"/>
    <w:rsid w:val="00D570A9"/>
    <w:rsid w:val="00D70D02"/>
    <w:rsid w:val="00D770C7"/>
    <w:rsid w:val="00D86945"/>
    <w:rsid w:val="00D90290"/>
    <w:rsid w:val="00DD152F"/>
    <w:rsid w:val="00DE213F"/>
    <w:rsid w:val="00DF027C"/>
    <w:rsid w:val="00E00A32"/>
    <w:rsid w:val="00E22ACD"/>
    <w:rsid w:val="00E620B0"/>
    <w:rsid w:val="00E81B40"/>
    <w:rsid w:val="00EF555B"/>
    <w:rsid w:val="00F027BB"/>
    <w:rsid w:val="00F10097"/>
    <w:rsid w:val="00F11DCF"/>
    <w:rsid w:val="00F162EA"/>
    <w:rsid w:val="00F52D27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FB412C"/>
  <w15:docId w15:val="{11E05165-54DA-4833-9EA7-4DC885273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0F12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chrome.google.com/webstore/detail/csd%20/eonpodbodehkmmppfcjifeepjeknhlbl?hl=en-GB&amp;authuser=0" TargetMode="Externa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mothy.Osmond\AppData\Roaming\Microsoft\Templates\Report%2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85F6A3C1C0E4AD29A8244760C2B6C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8660E8-7B91-457E-BB59-28883EEB350B}"/>
      </w:docPartPr>
      <w:docPartBody>
        <w:p w:rsidR="00000000" w:rsidRDefault="00F6431D">
          <w:pPr>
            <w:pStyle w:val="185F6A3C1C0E4AD29A8244760C2B6C97"/>
          </w:pPr>
          <w:r>
            <w:t>COMPANY NAME</w:t>
          </w:r>
        </w:p>
      </w:docPartBody>
    </w:docPart>
    <w:docPart>
      <w:docPartPr>
        <w:name w:val="6D15C4255D4144AC8E36EA693E8B5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E2C0F-2D87-4A52-B78E-EA29746C1A51}"/>
      </w:docPartPr>
      <w:docPartBody>
        <w:p w:rsidR="00000000" w:rsidRDefault="00F6431D">
          <w:pPr>
            <w:pStyle w:val="6D15C4255D4144AC8E36EA693E8B57D7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6431D"/>
    <w:rsid w:val="00F64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  <w:lang w:val="en-US" w:eastAsia="en-US"/>
    </w:rPr>
  </w:style>
  <w:style w:type="paragraph" w:customStyle="1" w:styleId="CEA0617C299349BD9951026586DBB853">
    <w:name w:val="CEA0617C299349BD9951026586DBB853"/>
  </w:style>
  <w:style w:type="paragraph" w:customStyle="1" w:styleId="185F6A3C1C0E4AD29A8244760C2B6C97">
    <w:name w:val="185F6A3C1C0E4AD29A8244760C2B6C97"/>
  </w:style>
  <w:style w:type="paragraph" w:customStyle="1" w:styleId="6D15C4255D4144AC8E36EA693E8B57D7">
    <w:name w:val="6D15C4255D4144AC8E36EA693E8B57D7"/>
  </w:style>
  <w:style w:type="paragraph" w:customStyle="1" w:styleId="D4BC967A67754E2FB7DFFE455E4B5B02">
    <w:name w:val="D4BC967A67754E2FB7DFFE455E4B5B02"/>
  </w:style>
  <w:style w:type="paragraph" w:customStyle="1" w:styleId="E0B133F72C00439587076F8100C2550F">
    <w:name w:val="E0B133F72C00439587076F8100C2550F"/>
  </w:style>
  <w:style w:type="paragraph" w:customStyle="1" w:styleId="A84A063CE71F4B1BA53CC87CF98E034B">
    <w:name w:val="A84A063CE71F4B1BA53CC87CF98E034B"/>
  </w:style>
  <w:style w:type="paragraph" w:customStyle="1" w:styleId="1EFC3C0514D34325AF68E273996CA308">
    <w:name w:val="1EFC3C0514D34325AF68E273996CA308"/>
  </w:style>
  <w:style w:type="paragraph" w:customStyle="1" w:styleId="8AB33CBB4D4A4BAC9481B20FAB3E4BF7">
    <w:name w:val="8AB33CBB4D4A4BAC9481B20FAB3E4B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Timothy Osmond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5618BA4-D709-498D-8857-C6CFA7978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.dotx</Template>
  <TotalTime>42</TotalTime>
  <Pages>5</Pages>
  <Words>226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Osmond</dc:creator>
  <cp:keywords/>
  <cp:lastModifiedBy>Timothy Osmond</cp:lastModifiedBy>
  <cp:revision>1</cp:revision>
  <cp:lastPrinted>2006-08-01T17:47:00Z</cp:lastPrinted>
  <dcterms:created xsi:type="dcterms:W3CDTF">2019-10-10T08:14:00Z</dcterms:created>
  <dcterms:modified xsi:type="dcterms:W3CDTF">2019-10-10T08:5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